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5D73D7" w14:textId="630EF787" w:rsidR="00986627" w:rsidRDefault="00D97550" w:rsidP="00D97550">
      <w:pPr>
        <w:pStyle w:val="ListParagraph"/>
        <w:numPr>
          <w:ilvl w:val="0"/>
          <w:numId w:val="1"/>
        </w:numPr>
      </w:pPr>
      <w:r>
        <w:t>First, we need to have a page with a design that will allow us to have an array and enable viewers to click on something to make information about each of us appear.</w:t>
      </w:r>
    </w:p>
    <w:p w14:paraId="503ADB7F" w14:textId="431193B5" w:rsidR="00D97550" w:rsidRDefault="00D97550" w:rsidP="00D97550">
      <w:pPr>
        <w:pStyle w:val="ListParagraph"/>
        <w:numPr>
          <w:ilvl w:val="0"/>
          <w:numId w:val="1"/>
        </w:numPr>
      </w:pPr>
      <w:r>
        <w:t>We write our info about each other. The bio for Edi was sent to him by Ife to input information and Edi wrote about Ife and kept in the designer branch.</w:t>
      </w:r>
    </w:p>
    <w:p w14:paraId="145C6371" w14:textId="001A0036" w:rsidR="00D97550" w:rsidRDefault="00D97550" w:rsidP="00D97550">
      <w:pPr>
        <w:pStyle w:val="ListParagraph"/>
        <w:numPr>
          <w:ilvl w:val="0"/>
          <w:numId w:val="1"/>
        </w:numPr>
      </w:pPr>
      <w:r>
        <w:t>The designer (Edi) makes the images change when hovered and writes the initial bio information</w:t>
      </w:r>
      <w:r w:rsidR="00253B7C">
        <w:t>. This is the</w:t>
      </w:r>
      <w:r>
        <w:t xml:space="preserve"> html and CSS.</w:t>
      </w:r>
    </w:p>
    <w:p w14:paraId="57C360C4" w14:textId="33AD2A56" w:rsidR="00D97550" w:rsidRDefault="00D97550" w:rsidP="00D97550">
      <w:pPr>
        <w:pStyle w:val="ListParagraph"/>
        <w:numPr>
          <w:ilvl w:val="0"/>
          <w:numId w:val="1"/>
        </w:numPr>
      </w:pPr>
      <w:r>
        <w:t>Then the developer (Ife) makes the image a button and when it is clicked on it shows the bio information. This is the JavaScript.</w:t>
      </w:r>
    </w:p>
    <w:p w14:paraId="682DE0AF" w14:textId="48747CF7" w:rsidR="00D97550" w:rsidRDefault="00253B7C" w:rsidP="00D97550">
      <w:pPr>
        <w:pStyle w:val="ListParagraph"/>
        <w:numPr>
          <w:ilvl w:val="0"/>
          <w:numId w:val="1"/>
        </w:numPr>
      </w:pPr>
      <w:r>
        <w:t>This is both added to the repo and merged to the master.</w:t>
      </w:r>
      <w:bookmarkStart w:id="0" w:name="_GoBack"/>
      <w:bookmarkEnd w:id="0"/>
    </w:p>
    <w:sectPr w:rsidR="00D9755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9A74EA" w14:textId="77777777" w:rsidR="00D03CFB" w:rsidRDefault="00D03CFB" w:rsidP="00D97550">
      <w:pPr>
        <w:spacing w:after="0" w:line="240" w:lineRule="auto"/>
      </w:pPr>
      <w:r>
        <w:separator/>
      </w:r>
    </w:p>
  </w:endnote>
  <w:endnote w:type="continuationSeparator" w:id="0">
    <w:p w14:paraId="09D9B5F7" w14:textId="77777777" w:rsidR="00D03CFB" w:rsidRDefault="00D03CFB" w:rsidP="00D975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E7BC4B" w14:textId="77777777" w:rsidR="00D03CFB" w:rsidRDefault="00D03CFB" w:rsidP="00D97550">
      <w:pPr>
        <w:spacing w:after="0" w:line="240" w:lineRule="auto"/>
      </w:pPr>
      <w:r>
        <w:separator/>
      </w:r>
    </w:p>
  </w:footnote>
  <w:footnote w:type="continuationSeparator" w:id="0">
    <w:p w14:paraId="22DCACFB" w14:textId="77777777" w:rsidR="00D03CFB" w:rsidRDefault="00D03CFB" w:rsidP="00D975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A77FBD"/>
    <w:multiLevelType w:val="hybridMultilevel"/>
    <w:tmpl w:val="B41AE3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yMzE2NzAzMjE2MjVU0lEKTi0uzszPAykwrAUAulyCOCwAAAA="/>
  </w:docVars>
  <w:rsids>
    <w:rsidRoot w:val="00D97550"/>
    <w:rsid w:val="00253B7C"/>
    <w:rsid w:val="00986627"/>
    <w:rsid w:val="00D03CFB"/>
    <w:rsid w:val="00D97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7AB150"/>
  <w15:chartTrackingRefBased/>
  <w15:docId w15:val="{BC4EE534-F3ED-4B57-97F7-6D409D85C4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75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7550"/>
  </w:style>
  <w:style w:type="paragraph" w:styleId="Footer">
    <w:name w:val="footer"/>
    <w:basedOn w:val="Normal"/>
    <w:link w:val="FooterChar"/>
    <w:uiPriority w:val="99"/>
    <w:unhideWhenUsed/>
    <w:rsid w:val="00D9755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7550"/>
  </w:style>
  <w:style w:type="paragraph" w:styleId="ListParagraph">
    <w:name w:val="List Paragraph"/>
    <w:basedOn w:val="Normal"/>
    <w:uiPriority w:val="34"/>
    <w:qFormat/>
    <w:rsid w:val="00D9755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93</Words>
  <Characters>535</Characters>
  <Application>Microsoft Office Word</Application>
  <DocSecurity>0</DocSecurity>
  <Lines>4</Lines>
  <Paragraphs>1</Paragraphs>
  <ScaleCrop>false</ScaleCrop>
  <Company/>
  <LinksUpToDate>false</LinksUpToDate>
  <CharactersWithSpaces>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fe Obasa</dc:creator>
  <cp:keywords/>
  <dc:description/>
  <cp:lastModifiedBy>ife Obasa</cp:lastModifiedBy>
  <cp:revision>2</cp:revision>
  <dcterms:created xsi:type="dcterms:W3CDTF">2019-08-03T00:06:00Z</dcterms:created>
  <dcterms:modified xsi:type="dcterms:W3CDTF">2019-08-03T00:14:00Z</dcterms:modified>
</cp:coreProperties>
</file>